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B58EB8" w14:textId="12177EC7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2A675F40" w14:textId="7AE3266E" w:rsidR="008F7EDA" w:rsidRPr="007A1BB7" w:rsidRDefault="008F7EDA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8F7EDA">
        <w:rPr>
          <w:b w:val="0"/>
          <w:bCs w:val="0"/>
          <w:color w:val="444444"/>
          <w:spacing w:val="3"/>
        </w:rPr>
        <w:t>Select * from Worker where year(JOINING_DATE) = 2014 and month(JOINING_DATE) = 2</w:t>
      </w:r>
    </w:p>
    <w:p w14:paraId="5030EBE7" w14:textId="77463C39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696830BB" w14:textId="77777777" w:rsidR="008F7EDA" w:rsidRPr="008F7EDA" w:rsidRDefault="008F7EDA" w:rsidP="008F7ED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8F7EDA">
        <w:rPr>
          <w:b w:val="0"/>
          <w:bCs w:val="0"/>
          <w:color w:val="444444"/>
          <w:spacing w:val="3"/>
        </w:rPr>
        <w:t xml:space="preserve">SELECT WORKER_TITLE, AFFECTED_FROM, </w:t>
      </w:r>
      <w:proofErr w:type="gramStart"/>
      <w:r w:rsidRPr="008F7EDA">
        <w:rPr>
          <w:b w:val="0"/>
          <w:bCs w:val="0"/>
          <w:color w:val="444444"/>
          <w:spacing w:val="3"/>
        </w:rPr>
        <w:t>COUNT(</w:t>
      </w:r>
      <w:proofErr w:type="gramEnd"/>
      <w:r w:rsidRPr="008F7EDA">
        <w:rPr>
          <w:b w:val="0"/>
          <w:bCs w:val="0"/>
          <w:color w:val="444444"/>
          <w:spacing w:val="3"/>
        </w:rPr>
        <w:t>*)</w:t>
      </w:r>
    </w:p>
    <w:p w14:paraId="5D227011" w14:textId="77777777" w:rsidR="008F7EDA" w:rsidRPr="008F7EDA" w:rsidRDefault="008F7EDA" w:rsidP="008F7ED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8F7EDA">
        <w:rPr>
          <w:b w:val="0"/>
          <w:bCs w:val="0"/>
          <w:color w:val="444444"/>
          <w:spacing w:val="3"/>
        </w:rPr>
        <w:t>FROM Title</w:t>
      </w:r>
    </w:p>
    <w:p w14:paraId="0D3218DE" w14:textId="77777777" w:rsidR="008F7EDA" w:rsidRPr="008F7EDA" w:rsidRDefault="008F7EDA" w:rsidP="008F7ED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8F7EDA">
        <w:rPr>
          <w:b w:val="0"/>
          <w:bCs w:val="0"/>
          <w:color w:val="444444"/>
          <w:spacing w:val="3"/>
        </w:rPr>
        <w:t>GROUP BY WORKER_TITLE, AFFECTED_FROM</w:t>
      </w:r>
    </w:p>
    <w:p w14:paraId="5C81570F" w14:textId="0BFAB163" w:rsidR="008F7EDA" w:rsidRDefault="008F7EDA" w:rsidP="008F7ED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HAVING </w:t>
      </w:r>
      <w:proofErr w:type="gramStart"/>
      <w:r>
        <w:rPr>
          <w:b w:val="0"/>
          <w:bCs w:val="0"/>
          <w:color w:val="444444"/>
          <w:spacing w:val="3"/>
        </w:rPr>
        <w:t>COUNT(</w:t>
      </w:r>
      <w:proofErr w:type="gramEnd"/>
      <w:r>
        <w:rPr>
          <w:b w:val="0"/>
          <w:bCs w:val="0"/>
          <w:color w:val="444444"/>
          <w:spacing w:val="3"/>
        </w:rPr>
        <w:t>*) &gt; 1</w:t>
      </w:r>
    </w:p>
    <w:p w14:paraId="446E281B" w14:textId="2B73DBFD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  <w:bookmarkStart w:id="0" w:name="_GoBack"/>
      <w:bookmarkEnd w:id="0"/>
    </w:p>
    <w:p w14:paraId="16CB3528" w14:textId="77777777" w:rsidR="008F7EDA" w:rsidRDefault="008F7EDA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5D3FE2"/>
    <w:rsid w:val="0079446D"/>
    <w:rsid w:val="008F7EDA"/>
    <w:rsid w:val="00A9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1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5</Words>
  <Characters>372</Characters>
  <Application>Microsoft Office Word</Application>
  <DocSecurity>0</DocSecurity>
  <Lines>3</Lines>
  <Paragraphs>1</Paragraphs>
  <ScaleCrop>false</ScaleCrop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Windows User</cp:lastModifiedBy>
  <cp:revision>5</cp:revision>
  <dcterms:created xsi:type="dcterms:W3CDTF">2021-03-26T13:46:00Z</dcterms:created>
  <dcterms:modified xsi:type="dcterms:W3CDTF">2021-09-23T16:57:00Z</dcterms:modified>
</cp:coreProperties>
</file>